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F4842B" w14:textId="38407883" w:rsidR="00EC383E" w:rsidRDefault="00EC383E" w:rsidP="00EC383E">
      <w:pPr>
        <w:rPr>
          <w:b/>
        </w:rPr>
      </w:pPr>
      <w:r>
        <w:rPr>
          <w:b/>
        </w:rPr>
        <w:t>Objectives:</w:t>
      </w:r>
    </w:p>
    <w:p w14:paraId="1C5C0D5D" w14:textId="272B3361" w:rsidR="00EC383E" w:rsidRDefault="00EC383E" w:rsidP="00EC383E">
      <w:pPr>
        <w:pStyle w:val="ListParagraph"/>
        <w:numPr>
          <w:ilvl w:val="0"/>
          <w:numId w:val="3"/>
        </w:numPr>
        <w:rPr>
          <w:bCs/>
        </w:rPr>
      </w:pPr>
      <w:r>
        <w:rPr>
          <w:bCs/>
        </w:rPr>
        <w:t>Oracle SQL</w:t>
      </w:r>
    </w:p>
    <w:p w14:paraId="3F5EE49C" w14:textId="4DB017D2" w:rsidR="00EC383E" w:rsidRDefault="00EC383E" w:rsidP="00EC383E">
      <w:pPr>
        <w:pStyle w:val="ListParagraph"/>
        <w:numPr>
          <w:ilvl w:val="0"/>
          <w:numId w:val="3"/>
        </w:numPr>
        <w:rPr>
          <w:bCs/>
        </w:rPr>
      </w:pPr>
      <w:r>
        <w:rPr>
          <w:bCs/>
        </w:rPr>
        <w:t>Column Alias names</w:t>
      </w:r>
    </w:p>
    <w:p w14:paraId="778EB332" w14:textId="5E5E73CA" w:rsidR="00EC383E" w:rsidRDefault="00EC383E" w:rsidP="00EC383E">
      <w:pPr>
        <w:pStyle w:val="ListParagraph"/>
        <w:numPr>
          <w:ilvl w:val="0"/>
          <w:numId w:val="3"/>
        </w:numPr>
        <w:rPr>
          <w:bCs/>
        </w:rPr>
      </w:pPr>
      <w:r>
        <w:rPr>
          <w:bCs/>
        </w:rPr>
        <w:t>Arithmetic Operations</w:t>
      </w:r>
    </w:p>
    <w:p w14:paraId="688CED90" w14:textId="5AC8E48A" w:rsidR="00EC383E" w:rsidRDefault="00EC383E" w:rsidP="00EC383E">
      <w:pPr>
        <w:pStyle w:val="ListParagraph"/>
        <w:numPr>
          <w:ilvl w:val="0"/>
          <w:numId w:val="3"/>
        </w:numPr>
        <w:rPr>
          <w:bCs/>
        </w:rPr>
      </w:pPr>
      <w:r>
        <w:rPr>
          <w:bCs/>
        </w:rPr>
        <w:t>Using the distinct and unique clause</w:t>
      </w:r>
    </w:p>
    <w:p w14:paraId="67F45DB1" w14:textId="7202EAD4" w:rsidR="00EC383E" w:rsidRDefault="00EC383E" w:rsidP="00EC383E">
      <w:pPr>
        <w:pStyle w:val="ListParagraph"/>
        <w:numPr>
          <w:ilvl w:val="0"/>
          <w:numId w:val="3"/>
        </w:numPr>
        <w:rPr>
          <w:bCs/>
        </w:rPr>
      </w:pPr>
      <w:r>
        <w:rPr>
          <w:bCs/>
        </w:rPr>
        <w:t>Using the concatenation to bind</w:t>
      </w:r>
    </w:p>
    <w:p w14:paraId="74F7CD6F" w14:textId="09258697" w:rsidR="00AB1B63" w:rsidRPr="00AC625C" w:rsidRDefault="00AB1B63" w:rsidP="00AB1B63">
      <w:pPr>
        <w:rPr>
          <w:b/>
          <w:color w:val="FF0000"/>
        </w:rPr>
      </w:pPr>
    </w:p>
    <w:p w14:paraId="7FA90AB8" w14:textId="154AF70A" w:rsidR="00AB1B63" w:rsidRPr="00AC625C" w:rsidRDefault="00AB1B63" w:rsidP="00AB1B63">
      <w:pPr>
        <w:rPr>
          <w:b/>
          <w:color w:val="FF0000"/>
        </w:rPr>
      </w:pPr>
      <w:r w:rsidRPr="00AC625C">
        <w:rPr>
          <w:b/>
          <w:color w:val="FF0000"/>
        </w:rPr>
        <w:t>Note: be sure to print screen your SQL script with the output for each question. There are 9 questions each worth 11.1%</w:t>
      </w:r>
    </w:p>
    <w:p w14:paraId="39107231" w14:textId="68D5679B" w:rsidR="008275DA" w:rsidRDefault="008275DA" w:rsidP="008275DA">
      <w:pPr>
        <w:numPr>
          <w:ilvl w:val="0"/>
          <w:numId w:val="2"/>
        </w:numPr>
        <w:rPr>
          <w:b/>
        </w:rPr>
      </w:pPr>
      <w:r>
        <w:rPr>
          <w:b/>
        </w:rPr>
        <w:t xml:space="preserve">Selecting one column from a Table: </w:t>
      </w:r>
    </w:p>
    <w:p w14:paraId="46F99160" w14:textId="77777777" w:rsidR="008275DA" w:rsidRDefault="008275DA" w:rsidP="00F17576">
      <w:pPr>
        <w:ind w:left="720"/>
        <w:rPr>
          <w:b/>
        </w:rPr>
      </w:pPr>
      <w:r>
        <w:rPr>
          <w:b/>
          <w:noProof/>
        </w:rPr>
        <w:drawing>
          <wp:inline distT="0" distB="0" distL="0" distR="0" wp14:anchorId="69205A3E" wp14:editId="1932D9A9">
            <wp:extent cx="1543050" cy="361950"/>
            <wp:effectExtent l="19050" t="0" r="0" b="0"/>
            <wp:docPr id="3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6978C3" w14:textId="40CB4E47" w:rsidR="003E307B" w:rsidRDefault="003E307B" w:rsidP="003E307B">
      <w:pPr>
        <w:jc w:val="center"/>
        <w:rPr>
          <w:b/>
          <w:bCs/>
          <w:color w:val="FF0000"/>
        </w:rPr>
      </w:pPr>
      <w:r w:rsidRPr="003547B3">
        <w:rPr>
          <w:b/>
          <w:bCs/>
          <w:color w:val="FF0000"/>
        </w:rPr>
        <w:t>#1 print screen the SQL Statement with any output below here.</w:t>
      </w:r>
    </w:p>
    <w:p w14:paraId="1A5A950D" w14:textId="0E4207DC" w:rsidR="00654195" w:rsidRPr="003547B3" w:rsidRDefault="00654195" w:rsidP="003E307B">
      <w:pPr>
        <w:jc w:val="center"/>
        <w:rPr>
          <w:b/>
          <w:bCs/>
          <w:color w:val="FF0000"/>
        </w:rPr>
      </w:pPr>
      <w:r w:rsidRPr="00654195">
        <w:rPr>
          <w:b/>
          <w:bCs/>
          <w:color w:val="FF0000"/>
        </w:rPr>
        <w:lastRenderedPageBreak/>
        <w:drawing>
          <wp:inline distT="0" distB="0" distL="0" distR="0" wp14:anchorId="16342A56" wp14:editId="0ACDF891">
            <wp:extent cx="3753374" cy="6277851"/>
            <wp:effectExtent l="0" t="0" r="0" b="8890"/>
            <wp:docPr id="199405614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056140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627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B877D" w14:textId="77777777" w:rsidR="003E307B" w:rsidRDefault="003E307B" w:rsidP="00F17576">
      <w:pPr>
        <w:ind w:left="720"/>
        <w:rPr>
          <w:b/>
        </w:rPr>
      </w:pPr>
    </w:p>
    <w:p w14:paraId="6F4AE5F7" w14:textId="77777777" w:rsidR="008275DA" w:rsidRDefault="008275DA" w:rsidP="008275DA">
      <w:pPr>
        <w:numPr>
          <w:ilvl w:val="0"/>
          <w:numId w:val="2"/>
        </w:numPr>
        <w:rPr>
          <w:b/>
        </w:rPr>
      </w:pPr>
      <w:r>
        <w:rPr>
          <w:b/>
        </w:rPr>
        <w:t xml:space="preserve"> Selecting multiple columns from a table:</w:t>
      </w:r>
    </w:p>
    <w:p w14:paraId="2765299F" w14:textId="77777777" w:rsidR="008275DA" w:rsidRDefault="008275DA" w:rsidP="008275DA">
      <w:pPr>
        <w:ind w:left="720"/>
        <w:rPr>
          <w:b/>
        </w:rPr>
      </w:pPr>
      <w:r>
        <w:rPr>
          <w:b/>
          <w:noProof/>
        </w:rPr>
        <w:drawing>
          <wp:inline distT="0" distB="0" distL="0" distR="0" wp14:anchorId="4ED4F9C4" wp14:editId="5B7EB815">
            <wp:extent cx="2124075" cy="361950"/>
            <wp:effectExtent l="19050" t="0" r="9525" b="0"/>
            <wp:docPr id="3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8CBA7C" w14:textId="2916F976" w:rsidR="003E307B" w:rsidRPr="003547B3" w:rsidRDefault="003E307B" w:rsidP="003E307B">
      <w:pPr>
        <w:jc w:val="center"/>
        <w:rPr>
          <w:b/>
          <w:bCs/>
          <w:color w:val="FF0000"/>
        </w:rPr>
      </w:pPr>
      <w:r w:rsidRPr="003547B3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3547B3">
        <w:rPr>
          <w:b/>
          <w:bCs/>
          <w:color w:val="FF0000"/>
        </w:rPr>
        <w:t xml:space="preserve"> print screen the SQL Statement with any output below here.</w:t>
      </w:r>
    </w:p>
    <w:p w14:paraId="6EFA7A06" w14:textId="5F93C231" w:rsidR="008275DA" w:rsidRDefault="00654195" w:rsidP="008275DA">
      <w:pPr>
        <w:ind w:left="720"/>
        <w:rPr>
          <w:b/>
        </w:rPr>
      </w:pPr>
      <w:r w:rsidRPr="00654195">
        <w:rPr>
          <w:b/>
        </w:rPr>
        <w:lastRenderedPageBreak/>
        <w:drawing>
          <wp:inline distT="0" distB="0" distL="0" distR="0" wp14:anchorId="428DC172" wp14:editId="4C2EC2D2">
            <wp:extent cx="3629532" cy="6030167"/>
            <wp:effectExtent l="0" t="0" r="9525" b="8890"/>
            <wp:docPr id="159681988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819889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603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81A0A" w14:textId="77777777" w:rsidR="008275DA" w:rsidRPr="00CA20C0" w:rsidRDefault="008275DA" w:rsidP="008275DA">
      <w:pPr>
        <w:numPr>
          <w:ilvl w:val="0"/>
          <w:numId w:val="2"/>
        </w:numPr>
        <w:rPr>
          <w:b/>
        </w:rPr>
      </w:pPr>
      <w:r>
        <w:rPr>
          <w:b/>
        </w:rPr>
        <w:t xml:space="preserve">Using Column Aliases: </w:t>
      </w:r>
      <w:r>
        <w:t xml:space="preserve"> are used for temporary column names.</w:t>
      </w:r>
    </w:p>
    <w:p w14:paraId="0F7BADCE" w14:textId="77777777" w:rsidR="008275DA" w:rsidRDefault="008275DA" w:rsidP="008275DA">
      <w:pPr>
        <w:ind w:left="720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2768DC57" wp14:editId="25613BF8">
            <wp:extent cx="3800475" cy="2390775"/>
            <wp:effectExtent l="19050" t="0" r="9525" b="0"/>
            <wp:docPr id="3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390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765D8" w14:textId="77777777" w:rsidR="008275DA" w:rsidRDefault="008275DA" w:rsidP="008275DA">
      <w:pPr>
        <w:ind w:left="720"/>
        <w:rPr>
          <w:b/>
        </w:rPr>
      </w:pPr>
    </w:p>
    <w:p w14:paraId="52F15B95" w14:textId="664864B3" w:rsidR="003A32BD" w:rsidRPr="003E307B" w:rsidRDefault="003E307B" w:rsidP="003E307B">
      <w:pPr>
        <w:jc w:val="center"/>
        <w:rPr>
          <w:b/>
          <w:bCs/>
          <w:color w:val="FF0000"/>
        </w:rPr>
      </w:pPr>
      <w:r w:rsidRPr="003547B3">
        <w:rPr>
          <w:b/>
          <w:bCs/>
          <w:color w:val="FF0000"/>
        </w:rPr>
        <w:t>#</w:t>
      </w:r>
      <w:r>
        <w:rPr>
          <w:b/>
          <w:bCs/>
          <w:color w:val="FF0000"/>
        </w:rPr>
        <w:t>3</w:t>
      </w:r>
      <w:r w:rsidRPr="003547B3">
        <w:rPr>
          <w:b/>
          <w:bCs/>
          <w:color w:val="FF0000"/>
        </w:rPr>
        <w:t xml:space="preserve"> print screen the SQL Statement with any output below here.</w:t>
      </w:r>
    </w:p>
    <w:p w14:paraId="10535180" w14:textId="2EE83E7E" w:rsidR="00F17576" w:rsidRDefault="00654195" w:rsidP="003A32BD">
      <w:pPr>
        <w:ind w:left="720"/>
        <w:rPr>
          <w:b/>
        </w:rPr>
      </w:pPr>
      <w:r w:rsidRPr="00654195">
        <w:rPr>
          <w:b/>
        </w:rPr>
        <w:lastRenderedPageBreak/>
        <w:drawing>
          <wp:inline distT="0" distB="0" distL="0" distR="0" wp14:anchorId="1EB22CEF" wp14:editId="2B73D052">
            <wp:extent cx="4048690" cy="6154009"/>
            <wp:effectExtent l="0" t="0" r="9525" b="0"/>
            <wp:docPr id="114254530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545309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615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A6454" w14:textId="024C11BB" w:rsidR="008275DA" w:rsidRDefault="008275DA" w:rsidP="008275DA">
      <w:pPr>
        <w:numPr>
          <w:ilvl w:val="0"/>
          <w:numId w:val="2"/>
        </w:numPr>
        <w:rPr>
          <w:b/>
        </w:rPr>
      </w:pPr>
      <w:r>
        <w:rPr>
          <w:b/>
        </w:rPr>
        <w:t xml:space="preserve"> Using arithmetic operations: </w:t>
      </w:r>
      <w:r>
        <w:t>the example below subtracts the retail and cost</w:t>
      </w:r>
      <w:r w:rsidR="003E307B">
        <w:t>.</w:t>
      </w:r>
    </w:p>
    <w:p w14:paraId="7797D9A2" w14:textId="77777777" w:rsidR="003A32BD" w:rsidRDefault="008275DA" w:rsidP="006C40DF">
      <w:pPr>
        <w:ind w:left="720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48A234FC" wp14:editId="11D78E47">
            <wp:extent cx="3343275" cy="2438400"/>
            <wp:effectExtent l="19050" t="0" r="9525" b="0"/>
            <wp:docPr id="2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AA3295" w14:textId="77777777" w:rsidR="003E307B" w:rsidRDefault="003E307B" w:rsidP="006C40DF">
      <w:pPr>
        <w:ind w:left="720"/>
        <w:rPr>
          <w:b/>
        </w:rPr>
      </w:pPr>
    </w:p>
    <w:p w14:paraId="239194EA" w14:textId="2D8AA8C1" w:rsidR="003E307B" w:rsidRPr="003547B3" w:rsidRDefault="003E307B" w:rsidP="003E307B">
      <w:pPr>
        <w:jc w:val="center"/>
        <w:rPr>
          <w:b/>
          <w:bCs/>
          <w:color w:val="FF0000"/>
        </w:rPr>
      </w:pPr>
      <w:r w:rsidRPr="003547B3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3547B3">
        <w:rPr>
          <w:b/>
          <w:bCs/>
          <w:color w:val="FF0000"/>
        </w:rPr>
        <w:t xml:space="preserve"> print screen the SQL Statement with any output below here.</w:t>
      </w:r>
    </w:p>
    <w:p w14:paraId="464A1843" w14:textId="4BF43AA9" w:rsidR="003E307B" w:rsidRDefault="00654195" w:rsidP="006C40DF">
      <w:pPr>
        <w:ind w:left="720"/>
        <w:rPr>
          <w:b/>
        </w:rPr>
      </w:pPr>
      <w:r w:rsidRPr="00654195">
        <w:rPr>
          <w:b/>
        </w:rPr>
        <w:lastRenderedPageBreak/>
        <w:drawing>
          <wp:inline distT="0" distB="0" distL="0" distR="0" wp14:anchorId="737B479F" wp14:editId="17DAD2E4">
            <wp:extent cx="3562847" cy="5858693"/>
            <wp:effectExtent l="0" t="0" r="0" b="8890"/>
            <wp:docPr id="179216031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160315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5858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50401" w14:textId="7F0EC22E" w:rsidR="008275DA" w:rsidRPr="009D680F" w:rsidRDefault="008275DA" w:rsidP="008275DA">
      <w:pPr>
        <w:numPr>
          <w:ilvl w:val="0"/>
          <w:numId w:val="2"/>
        </w:numPr>
        <w:rPr>
          <w:b/>
        </w:rPr>
      </w:pPr>
      <w:r>
        <w:rPr>
          <w:b/>
        </w:rPr>
        <w:t xml:space="preserve">Using Distinct: </w:t>
      </w:r>
      <w:r>
        <w:t xml:space="preserve">the distinct is used to filter out </w:t>
      </w:r>
      <w:r w:rsidR="00AC625C">
        <w:t>duplications.</w:t>
      </w:r>
    </w:p>
    <w:p w14:paraId="64F7606B" w14:textId="77777777" w:rsidR="008275DA" w:rsidRDefault="008275DA" w:rsidP="008275DA">
      <w:pPr>
        <w:ind w:left="720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1579EE65" wp14:editId="01BB5FCD">
            <wp:extent cx="2219325" cy="2886075"/>
            <wp:effectExtent l="19050" t="0" r="9525" b="0"/>
            <wp:docPr id="2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AE2B5" w14:textId="77777777" w:rsidR="008275DA" w:rsidRDefault="008275DA" w:rsidP="008275DA">
      <w:pPr>
        <w:ind w:left="720"/>
        <w:rPr>
          <w:b/>
        </w:rPr>
      </w:pPr>
    </w:p>
    <w:p w14:paraId="48BD0B33" w14:textId="641E7138" w:rsidR="006C40DF" w:rsidRPr="003E307B" w:rsidRDefault="003E307B" w:rsidP="003E307B">
      <w:pPr>
        <w:jc w:val="center"/>
        <w:rPr>
          <w:b/>
          <w:bCs/>
          <w:color w:val="FF0000"/>
        </w:rPr>
      </w:pPr>
      <w:r w:rsidRPr="003547B3">
        <w:rPr>
          <w:b/>
          <w:bCs/>
          <w:color w:val="FF0000"/>
        </w:rPr>
        <w:t>#</w:t>
      </w:r>
      <w:r>
        <w:rPr>
          <w:b/>
          <w:bCs/>
          <w:color w:val="FF0000"/>
        </w:rPr>
        <w:t>5</w:t>
      </w:r>
      <w:r w:rsidRPr="003547B3">
        <w:rPr>
          <w:b/>
          <w:bCs/>
          <w:color w:val="FF0000"/>
        </w:rPr>
        <w:t xml:space="preserve"> print screen the SQL Statement with any output below here.</w:t>
      </w:r>
    </w:p>
    <w:p w14:paraId="17638610" w14:textId="0EDE4B67" w:rsidR="006C40DF" w:rsidRDefault="00720A6A" w:rsidP="008275DA">
      <w:pPr>
        <w:ind w:left="720"/>
        <w:rPr>
          <w:b/>
        </w:rPr>
      </w:pPr>
      <w:r w:rsidRPr="00720A6A">
        <w:rPr>
          <w:b/>
        </w:rPr>
        <w:lastRenderedPageBreak/>
        <w:drawing>
          <wp:inline distT="0" distB="0" distL="0" distR="0" wp14:anchorId="00FF6B57" wp14:editId="732198E6">
            <wp:extent cx="3905795" cy="6430272"/>
            <wp:effectExtent l="0" t="0" r="0" b="8890"/>
            <wp:docPr id="3366915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691544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6430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AC1D1" w14:textId="4CF34283" w:rsidR="008275DA" w:rsidRDefault="008275DA" w:rsidP="008275DA">
      <w:pPr>
        <w:numPr>
          <w:ilvl w:val="0"/>
          <w:numId w:val="2"/>
        </w:numPr>
        <w:rPr>
          <w:b/>
        </w:rPr>
      </w:pPr>
      <w:r>
        <w:rPr>
          <w:b/>
        </w:rPr>
        <w:t xml:space="preserve">Using Unique: </w:t>
      </w:r>
      <w:r>
        <w:t xml:space="preserve">the unique is used to filter out </w:t>
      </w:r>
      <w:r w:rsidR="00AC625C">
        <w:t>duplications.</w:t>
      </w:r>
    </w:p>
    <w:p w14:paraId="7D8A5CFE" w14:textId="77777777" w:rsidR="008275DA" w:rsidRDefault="008275DA" w:rsidP="008275DA">
      <w:pPr>
        <w:ind w:left="720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0C56FD6A" wp14:editId="004478FF">
            <wp:extent cx="2085975" cy="2876550"/>
            <wp:effectExtent l="19050" t="0" r="9525" b="0"/>
            <wp:docPr id="2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97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EA5A9D" w14:textId="3E088FF6" w:rsidR="003E307B" w:rsidRPr="003547B3" w:rsidRDefault="003E307B" w:rsidP="003E307B">
      <w:pPr>
        <w:jc w:val="center"/>
        <w:rPr>
          <w:b/>
          <w:bCs/>
          <w:color w:val="FF0000"/>
        </w:rPr>
      </w:pPr>
      <w:r w:rsidRPr="003547B3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6 </w:t>
      </w:r>
      <w:r w:rsidRPr="003547B3">
        <w:rPr>
          <w:b/>
          <w:bCs/>
          <w:color w:val="FF0000"/>
        </w:rPr>
        <w:t>print screen the SQL Statement with any output below here.</w:t>
      </w:r>
    </w:p>
    <w:p w14:paraId="401E75F5" w14:textId="1C1AB712" w:rsidR="003A32BD" w:rsidRDefault="00720A6A" w:rsidP="008275DA">
      <w:pPr>
        <w:ind w:left="720"/>
        <w:rPr>
          <w:b/>
        </w:rPr>
      </w:pPr>
      <w:r w:rsidRPr="00720A6A">
        <w:rPr>
          <w:b/>
        </w:rPr>
        <w:lastRenderedPageBreak/>
        <w:drawing>
          <wp:inline distT="0" distB="0" distL="0" distR="0" wp14:anchorId="47EDF5EB" wp14:editId="13739483">
            <wp:extent cx="3629532" cy="6325483"/>
            <wp:effectExtent l="0" t="0" r="9525" b="0"/>
            <wp:docPr id="87188793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887930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6325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0113E" w14:textId="3DF13360" w:rsidR="008275DA" w:rsidRPr="00712D68" w:rsidRDefault="008275DA" w:rsidP="008275DA">
      <w:pPr>
        <w:numPr>
          <w:ilvl w:val="0"/>
          <w:numId w:val="2"/>
        </w:numPr>
        <w:rPr>
          <w:b/>
        </w:rPr>
      </w:pPr>
      <w:r>
        <w:rPr>
          <w:b/>
        </w:rPr>
        <w:t xml:space="preserve">Using concatenation: </w:t>
      </w:r>
      <w:r>
        <w:t xml:space="preserve">concatenation is used to place two or more </w:t>
      </w:r>
      <w:r w:rsidR="00AC625C">
        <w:t>strings</w:t>
      </w:r>
      <w:r>
        <w:t xml:space="preserve"> together.</w:t>
      </w:r>
    </w:p>
    <w:p w14:paraId="76C25E2C" w14:textId="77777777" w:rsidR="003A32BD" w:rsidRDefault="008275DA" w:rsidP="003A32BD">
      <w:pPr>
        <w:ind w:left="720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5DE27C8F" wp14:editId="54D151CB">
            <wp:extent cx="2571750" cy="2352675"/>
            <wp:effectExtent l="19050" t="0" r="0" b="0"/>
            <wp:docPr id="2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7ABED" w14:textId="6344A6F9" w:rsidR="003E307B" w:rsidRPr="003547B3" w:rsidRDefault="003E307B" w:rsidP="003E307B">
      <w:pPr>
        <w:jc w:val="center"/>
        <w:rPr>
          <w:b/>
          <w:bCs/>
          <w:color w:val="FF0000"/>
        </w:rPr>
      </w:pPr>
      <w:r w:rsidRPr="003547B3">
        <w:rPr>
          <w:b/>
          <w:bCs/>
          <w:color w:val="FF0000"/>
        </w:rPr>
        <w:t>#</w:t>
      </w:r>
      <w:r>
        <w:rPr>
          <w:b/>
          <w:bCs/>
          <w:color w:val="FF0000"/>
        </w:rPr>
        <w:t>7</w:t>
      </w:r>
      <w:r w:rsidRPr="003547B3">
        <w:rPr>
          <w:b/>
          <w:bCs/>
          <w:color w:val="FF0000"/>
        </w:rPr>
        <w:t xml:space="preserve"> print screen the SQL Statement with any output below here.</w:t>
      </w:r>
    </w:p>
    <w:p w14:paraId="5A14441E" w14:textId="0436DE0A" w:rsidR="006C40DF" w:rsidRDefault="00720A6A" w:rsidP="003E307B">
      <w:pPr>
        <w:rPr>
          <w:b/>
        </w:rPr>
      </w:pPr>
      <w:r w:rsidRPr="00720A6A">
        <w:rPr>
          <w:b/>
        </w:rPr>
        <w:lastRenderedPageBreak/>
        <w:drawing>
          <wp:inline distT="0" distB="0" distL="0" distR="0" wp14:anchorId="47F0D284" wp14:editId="41E8497B">
            <wp:extent cx="3677163" cy="6449325"/>
            <wp:effectExtent l="0" t="0" r="0" b="8890"/>
            <wp:docPr id="156570130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701303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644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621CB" w14:textId="77777777" w:rsidR="008275DA" w:rsidRPr="003A32BD" w:rsidRDefault="008275DA" w:rsidP="003A32BD">
      <w:pPr>
        <w:pStyle w:val="ListParagraph"/>
        <w:numPr>
          <w:ilvl w:val="0"/>
          <w:numId w:val="2"/>
        </w:numPr>
        <w:rPr>
          <w:b/>
        </w:rPr>
      </w:pPr>
      <w:r w:rsidRPr="003A32BD">
        <w:rPr>
          <w:b/>
        </w:rPr>
        <w:t>Using the concatenation and placing a space between strings:</w:t>
      </w:r>
      <w:r>
        <w:t xml:space="preserve"> note that you have to place a space between the single quotes.</w:t>
      </w:r>
    </w:p>
    <w:p w14:paraId="72CB3BFD" w14:textId="77777777" w:rsidR="008275DA" w:rsidRDefault="008275DA" w:rsidP="008275DA">
      <w:pPr>
        <w:ind w:left="720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7D3BC3E4" wp14:editId="78D6F849">
            <wp:extent cx="3143250" cy="2324100"/>
            <wp:effectExtent l="19050" t="0" r="0" b="0"/>
            <wp:docPr id="2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67C1E" w14:textId="0D65F6D0" w:rsidR="003E307B" w:rsidRPr="003547B3" w:rsidRDefault="003E307B" w:rsidP="003E307B">
      <w:pPr>
        <w:jc w:val="center"/>
        <w:rPr>
          <w:b/>
          <w:bCs/>
          <w:color w:val="FF0000"/>
        </w:rPr>
      </w:pPr>
      <w:r w:rsidRPr="003547B3">
        <w:rPr>
          <w:b/>
          <w:bCs/>
          <w:color w:val="FF0000"/>
        </w:rPr>
        <w:t>#</w:t>
      </w:r>
      <w:r>
        <w:rPr>
          <w:b/>
          <w:bCs/>
          <w:color w:val="FF0000"/>
        </w:rPr>
        <w:t>8</w:t>
      </w:r>
      <w:r w:rsidRPr="003547B3">
        <w:rPr>
          <w:b/>
          <w:bCs/>
          <w:color w:val="FF0000"/>
        </w:rPr>
        <w:t xml:space="preserve"> print screen the SQL Statement with any output below here.</w:t>
      </w:r>
    </w:p>
    <w:p w14:paraId="79C9518B" w14:textId="5FD637DB" w:rsidR="003A32BD" w:rsidRDefault="00720A6A" w:rsidP="006C40DF">
      <w:pPr>
        <w:rPr>
          <w:b/>
        </w:rPr>
      </w:pPr>
      <w:r w:rsidRPr="00720A6A">
        <w:rPr>
          <w:b/>
        </w:rPr>
        <w:lastRenderedPageBreak/>
        <w:drawing>
          <wp:inline distT="0" distB="0" distL="0" distR="0" wp14:anchorId="3829C02C" wp14:editId="0119CB5A">
            <wp:extent cx="3810532" cy="6477904"/>
            <wp:effectExtent l="0" t="0" r="0" b="0"/>
            <wp:docPr id="16387045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704544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647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A2C6B" w14:textId="77777777" w:rsidR="003A32BD" w:rsidRDefault="003A32BD" w:rsidP="008275DA">
      <w:pPr>
        <w:ind w:left="720"/>
        <w:rPr>
          <w:b/>
        </w:rPr>
      </w:pPr>
    </w:p>
    <w:p w14:paraId="2796E681" w14:textId="77777777" w:rsidR="008275DA" w:rsidRDefault="008275DA" w:rsidP="008275DA">
      <w:pPr>
        <w:numPr>
          <w:ilvl w:val="0"/>
          <w:numId w:val="2"/>
        </w:numPr>
        <w:rPr>
          <w:b/>
        </w:rPr>
      </w:pPr>
      <w:r>
        <w:rPr>
          <w:b/>
        </w:rPr>
        <w:t xml:space="preserve"> Using column aliases for concatenated values:</w:t>
      </w:r>
    </w:p>
    <w:p w14:paraId="6315B056" w14:textId="77F3E8C9" w:rsidR="008275DA" w:rsidRDefault="008275DA" w:rsidP="008275DA">
      <w:pPr>
        <w:ind w:left="720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6A000F77" wp14:editId="1F5E2751">
            <wp:extent cx="4857750" cy="2400300"/>
            <wp:effectExtent l="19050" t="0" r="0" b="0"/>
            <wp:docPr id="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BA3CBE" w14:textId="6558A4EB" w:rsidR="003E307B" w:rsidRPr="003547B3" w:rsidRDefault="003E307B" w:rsidP="003E307B">
      <w:pPr>
        <w:jc w:val="center"/>
        <w:rPr>
          <w:b/>
          <w:bCs/>
          <w:color w:val="FF0000"/>
        </w:rPr>
      </w:pPr>
      <w:r w:rsidRPr="003547B3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9 </w:t>
      </w:r>
      <w:r w:rsidRPr="003547B3">
        <w:rPr>
          <w:b/>
          <w:bCs/>
          <w:color w:val="FF0000"/>
        </w:rPr>
        <w:t>print screen the SQL Statement with any output below here.</w:t>
      </w:r>
    </w:p>
    <w:p w14:paraId="63366306" w14:textId="422BD056" w:rsidR="00AB1B63" w:rsidRDefault="00720A6A" w:rsidP="008275DA">
      <w:pPr>
        <w:ind w:left="720"/>
        <w:rPr>
          <w:b/>
        </w:rPr>
      </w:pPr>
      <w:r w:rsidRPr="00720A6A">
        <w:rPr>
          <w:b/>
        </w:rPr>
        <w:lastRenderedPageBreak/>
        <w:drawing>
          <wp:inline distT="0" distB="0" distL="0" distR="0" wp14:anchorId="25E4436B" wp14:editId="7D2D3777">
            <wp:extent cx="4829849" cy="6468378"/>
            <wp:effectExtent l="0" t="0" r="8890" b="8890"/>
            <wp:docPr id="146104275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042750" name="Picture 1" descr="A screenshot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6468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3639F" w14:textId="76603624" w:rsidR="00AB1B63" w:rsidRPr="003E307B" w:rsidRDefault="00AB1B63" w:rsidP="00AB1B63">
      <w:pPr>
        <w:ind w:left="720"/>
        <w:jc w:val="center"/>
        <w:rPr>
          <w:b/>
          <w:color w:val="FF0000"/>
        </w:rPr>
      </w:pPr>
      <w:r w:rsidRPr="003E307B">
        <w:rPr>
          <w:b/>
          <w:color w:val="FF0000"/>
        </w:rPr>
        <w:t>Submit this document to Module 2 Class Exercise #2</w:t>
      </w:r>
    </w:p>
    <w:p w14:paraId="521ACC67" w14:textId="77777777" w:rsidR="00655D37" w:rsidRPr="00CD54D3" w:rsidRDefault="00655D37"/>
    <w:sectPr w:rsidR="00655D37" w:rsidRPr="00CD54D3" w:rsidSect="00850367">
      <w:headerReference w:type="default" r:id="rId25"/>
      <w:footerReference w:type="even" r:id="rId26"/>
      <w:footerReference w:type="default" r:id="rId27"/>
      <w:footerReference w:type="firs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76F38D" w14:textId="77777777" w:rsidR="003B3FDE" w:rsidRDefault="003B3FDE" w:rsidP="004F5504">
      <w:pPr>
        <w:spacing w:after="0" w:line="240" w:lineRule="auto"/>
      </w:pPr>
      <w:r>
        <w:separator/>
      </w:r>
    </w:p>
  </w:endnote>
  <w:endnote w:type="continuationSeparator" w:id="0">
    <w:p w14:paraId="72CD1CFA" w14:textId="77777777" w:rsidR="003B3FDE" w:rsidRDefault="003B3FDE" w:rsidP="004F5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7A3544" w14:textId="77777777" w:rsidR="00720A6A" w:rsidRDefault="00720A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6787524"/>
      <w:docPartObj>
        <w:docPartGallery w:val="Page Numbers (Bottom of Page)"/>
        <w:docPartUnique/>
      </w:docPartObj>
    </w:sdtPr>
    <w:sdtContent>
      <w:p w14:paraId="2EA9A553" w14:textId="77777777" w:rsidR="009B5BE9" w:rsidRDefault="0066357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40D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D382A82" w14:textId="77777777" w:rsidR="009B5BE9" w:rsidRDefault="009B5B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CE2951" w14:textId="77777777" w:rsidR="00720A6A" w:rsidRDefault="00720A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817745" w14:textId="77777777" w:rsidR="003B3FDE" w:rsidRDefault="003B3FDE" w:rsidP="004F5504">
      <w:pPr>
        <w:spacing w:after="0" w:line="240" w:lineRule="auto"/>
      </w:pPr>
      <w:r>
        <w:separator/>
      </w:r>
    </w:p>
  </w:footnote>
  <w:footnote w:type="continuationSeparator" w:id="0">
    <w:p w14:paraId="66960E69" w14:textId="77777777" w:rsidR="003B3FDE" w:rsidRDefault="003B3FDE" w:rsidP="004F55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50B3EC" w14:textId="77777777" w:rsidR="00916E9B" w:rsidRDefault="00916E9B" w:rsidP="00916E9B">
    <w:pPr>
      <w:pStyle w:val="Header"/>
    </w:pPr>
    <w:r>
      <w:t>Santa Ana College</w:t>
    </w:r>
  </w:p>
  <w:p w14:paraId="06135282" w14:textId="77777777" w:rsidR="00916E9B" w:rsidRDefault="00916E9B" w:rsidP="00916E9B">
    <w:pPr>
      <w:pStyle w:val="Header"/>
    </w:pPr>
    <w:r>
      <w:t>CMPR169 (SQL)</w:t>
    </w:r>
  </w:p>
  <w:p w14:paraId="1EA9A756" w14:textId="726DD84A" w:rsidR="004F5504" w:rsidRDefault="00EC383E" w:rsidP="00EC383E">
    <w:pPr>
      <w:pStyle w:val="Header"/>
    </w:pPr>
    <w:r w:rsidRPr="00EC383E">
      <w:t>Module 2 Class Exercise #2 Par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358CE"/>
    <w:multiLevelType w:val="hybridMultilevel"/>
    <w:tmpl w:val="54328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EC2EFC"/>
    <w:multiLevelType w:val="hybridMultilevel"/>
    <w:tmpl w:val="5C825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2B03B9"/>
    <w:multiLevelType w:val="hybridMultilevel"/>
    <w:tmpl w:val="6374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2508139">
    <w:abstractNumId w:val="1"/>
  </w:num>
  <w:num w:numId="2" w16cid:durableId="1720864134">
    <w:abstractNumId w:val="2"/>
  </w:num>
  <w:num w:numId="3" w16cid:durableId="20010801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NjAxsTS3NDS1NDRQ0lEKTi0uzszPAykwrAUA8jIybCwAAAA="/>
  </w:docVars>
  <w:rsids>
    <w:rsidRoot w:val="004F5504"/>
    <w:rsid w:val="0004475E"/>
    <w:rsid w:val="000625B9"/>
    <w:rsid w:val="00186F54"/>
    <w:rsid w:val="001F5257"/>
    <w:rsid w:val="00222060"/>
    <w:rsid w:val="003A32BD"/>
    <w:rsid w:val="003B3FDE"/>
    <w:rsid w:val="003D35D9"/>
    <w:rsid w:val="003E307B"/>
    <w:rsid w:val="004663A6"/>
    <w:rsid w:val="004F5504"/>
    <w:rsid w:val="0050654B"/>
    <w:rsid w:val="00513D76"/>
    <w:rsid w:val="00517AF6"/>
    <w:rsid w:val="00547F1E"/>
    <w:rsid w:val="00596BB7"/>
    <w:rsid w:val="005B56DE"/>
    <w:rsid w:val="005C406D"/>
    <w:rsid w:val="005E3E0C"/>
    <w:rsid w:val="00654195"/>
    <w:rsid w:val="00655D37"/>
    <w:rsid w:val="00663570"/>
    <w:rsid w:val="006C40DF"/>
    <w:rsid w:val="00720A6A"/>
    <w:rsid w:val="00776A77"/>
    <w:rsid w:val="007A7A73"/>
    <w:rsid w:val="007B6F2E"/>
    <w:rsid w:val="008275DA"/>
    <w:rsid w:val="00850367"/>
    <w:rsid w:val="008772B7"/>
    <w:rsid w:val="008925AB"/>
    <w:rsid w:val="00916E9B"/>
    <w:rsid w:val="00957C61"/>
    <w:rsid w:val="00974FA7"/>
    <w:rsid w:val="009B5BE9"/>
    <w:rsid w:val="009C0A44"/>
    <w:rsid w:val="00A00AF4"/>
    <w:rsid w:val="00A0576A"/>
    <w:rsid w:val="00A67E08"/>
    <w:rsid w:val="00AB1B63"/>
    <w:rsid w:val="00AC625C"/>
    <w:rsid w:val="00B24A2A"/>
    <w:rsid w:val="00B50D12"/>
    <w:rsid w:val="00BD177B"/>
    <w:rsid w:val="00C12AF6"/>
    <w:rsid w:val="00C64397"/>
    <w:rsid w:val="00CD54D3"/>
    <w:rsid w:val="00CE68CF"/>
    <w:rsid w:val="00D60203"/>
    <w:rsid w:val="00D615C2"/>
    <w:rsid w:val="00D721A6"/>
    <w:rsid w:val="00DD6FB2"/>
    <w:rsid w:val="00DF2BA4"/>
    <w:rsid w:val="00DF5AC0"/>
    <w:rsid w:val="00EB0EE4"/>
    <w:rsid w:val="00EC383E"/>
    <w:rsid w:val="00ED793F"/>
    <w:rsid w:val="00EE30B0"/>
    <w:rsid w:val="00F17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7F94E3"/>
  <w15:docId w15:val="{0B550E02-2472-4948-B061-620B7DBD4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3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504"/>
  </w:style>
  <w:style w:type="paragraph" w:styleId="Footer">
    <w:name w:val="footer"/>
    <w:basedOn w:val="Normal"/>
    <w:link w:val="FooterChar"/>
    <w:uiPriority w:val="99"/>
    <w:unhideWhenUsed/>
    <w:rsid w:val="004F5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504"/>
  </w:style>
  <w:style w:type="paragraph" w:styleId="BalloonText">
    <w:name w:val="Balloon Text"/>
    <w:basedOn w:val="Normal"/>
    <w:link w:val="BalloonTextChar"/>
    <w:uiPriority w:val="99"/>
    <w:semiHidden/>
    <w:unhideWhenUsed/>
    <w:rsid w:val="004F55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55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E30B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A32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077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0b1f5921-cfc0-430b-96e1-8c58575e7499}" enabled="1" method="Standard" siteId="{a63249ac-3e0b-4a24-9e0c-c90ab9891e3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17</Pages>
  <Words>251</Words>
  <Characters>1250</Characters>
  <Application>Microsoft Office Word</Application>
  <DocSecurity>0</DocSecurity>
  <Lines>54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uynh, Khoi</cp:lastModifiedBy>
  <cp:revision>48</cp:revision>
  <cp:lastPrinted>2023-04-17T03:28:00Z</cp:lastPrinted>
  <dcterms:created xsi:type="dcterms:W3CDTF">2011-05-02T14:01:00Z</dcterms:created>
  <dcterms:modified xsi:type="dcterms:W3CDTF">2025-10-22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4125fe795cc22d6f8c156e34f5c585df645b06ad39f5117d356b29e54062f9</vt:lpwstr>
  </property>
</Properties>
</file>